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56" w:type="dxa"/>
        <w:tblInd w:w="-743" w:type="dxa"/>
        <w:tblLook w:val="04A0" w:firstRow="1" w:lastRow="0" w:firstColumn="1" w:lastColumn="0" w:noHBand="0" w:noVBand="1"/>
      </w:tblPr>
      <w:tblGrid>
        <w:gridCol w:w="7992"/>
        <w:gridCol w:w="1364"/>
      </w:tblGrid>
      <w:tr w:rsidR="00FC6940" w:rsidRPr="00434B9E" w14:paraId="4A73C721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1C" w14:textId="0CFBD091" w:rsidR="00FC6940" w:rsidRPr="005D0E42" w:rsidRDefault="00911E11" w:rsidP="00D86F27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50078</w:t>
            </w:r>
            <w:r w:rsidR="001313E9" w:rsidRPr="005D0E42">
              <w:rPr>
                <w:rFonts w:ascii="Arial" w:hAnsi="Arial" w:cs="Arial"/>
                <w:sz w:val="22"/>
                <w:szCs w:val="22"/>
              </w:rPr>
              <w:t>-MS51</w:t>
            </w:r>
            <w:r w:rsidR="001E4564" w:rsidRPr="005D0E42">
              <w:rPr>
                <w:rFonts w:ascii="Arial" w:hAnsi="Arial" w:cs="Arial"/>
                <w:sz w:val="22"/>
                <w:szCs w:val="22"/>
              </w:rPr>
              <w:t>/</w:t>
            </w:r>
            <w:r w:rsidR="003E7EA6" w:rsidRPr="005D0E42">
              <w:rPr>
                <w:rFonts w:ascii="Arial" w:hAnsi="Arial" w:cs="Arial"/>
                <w:sz w:val="22"/>
                <w:szCs w:val="22"/>
              </w:rPr>
              <w:t>LS51</w:t>
            </w:r>
            <w:r w:rsidR="001313E9"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C6940" w:rsidRPr="005D0E42">
              <w:rPr>
                <w:rFonts w:ascii="Arial" w:hAnsi="Arial" w:cs="Arial"/>
                <w:sz w:val="22"/>
                <w:szCs w:val="22"/>
              </w:rPr>
              <w:t>Short-Sleeved Jersey</w:t>
            </w:r>
            <w:r w:rsidR="00A269C9" w:rsidRPr="005D0E42">
              <w:rPr>
                <w:rFonts w:ascii="Arial" w:hAnsi="Arial" w:cs="Arial"/>
                <w:sz w:val="22"/>
                <w:szCs w:val="22"/>
              </w:rPr>
              <w:t xml:space="preserve"> Spinn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1D" w14:textId="5D172F92" w:rsidR="00FC6940" w:rsidRPr="005D0E42" w:rsidRDefault="00FC6940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44</w:t>
            </w:r>
          </w:p>
          <w:p w14:paraId="4A73C71E" w14:textId="468F5C6C" w:rsidR="00FC6940" w:rsidRPr="005D0E42" w:rsidRDefault="00FC6940" w:rsidP="00F5715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C6940" w:rsidRPr="00434B9E" w14:paraId="4A73C728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23" w14:textId="10FB3F06" w:rsidR="00FC6940" w:rsidRPr="005D0E42" w:rsidRDefault="001313E9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5</w:t>
            </w:r>
            <w:r w:rsidR="0093150C" w:rsidRPr="005D0E42">
              <w:rPr>
                <w:rFonts w:ascii="Arial" w:hAnsi="Arial" w:cs="Arial"/>
                <w:sz w:val="22"/>
                <w:szCs w:val="22"/>
              </w:rPr>
              <w:t>0057-ML40</w:t>
            </w:r>
            <w:r w:rsidR="00C10BD1" w:rsidRPr="005D0E42">
              <w:rPr>
                <w:rFonts w:ascii="Arial" w:hAnsi="Arial" w:cs="Arial"/>
                <w:sz w:val="22"/>
                <w:szCs w:val="22"/>
              </w:rPr>
              <w:t>/LL40</w:t>
            </w:r>
            <w:r w:rsidR="0093150C"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C6940" w:rsidRPr="005D0E42">
              <w:rPr>
                <w:rFonts w:ascii="Arial" w:hAnsi="Arial" w:cs="Arial"/>
                <w:sz w:val="22"/>
                <w:szCs w:val="22"/>
              </w:rPr>
              <w:t>Long-Sleeved Jersey</w:t>
            </w:r>
            <w:r w:rsidR="00A269C9" w:rsidRPr="005D0E42">
              <w:rPr>
                <w:rFonts w:ascii="Arial" w:hAnsi="Arial" w:cs="Arial"/>
                <w:sz w:val="22"/>
                <w:szCs w:val="22"/>
              </w:rPr>
              <w:t xml:space="preserve"> Andorra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24" w14:textId="42104D31" w:rsidR="00FC6940" w:rsidRPr="005D0E42" w:rsidRDefault="00FC6940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48</w:t>
            </w:r>
          </w:p>
          <w:p w14:paraId="4A73C725" w14:textId="4D9FC286" w:rsidR="00FC6940" w:rsidRPr="005D0E42" w:rsidRDefault="00FC694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5859" w:rsidRPr="00434B9E" w14:paraId="7CA46719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9A868" w14:textId="0C77E06F" w:rsidR="00385859" w:rsidRPr="005D0E42" w:rsidRDefault="00A269C9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</w:t>
            </w:r>
            <w:r w:rsidR="00736914" w:rsidRPr="005D0E42">
              <w:rPr>
                <w:rFonts w:ascii="Arial" w:hAnsi="Arial" w:cs="Arial"/>
                <w:sz w:val="22"/>
                <w:szCs w:val="22"/>
              </w:rPr>
              <w:t>50113-MN</w:t>
            </w:r>
            <w:r w:rsidR="00710EEF" w:rsidRPr="005D0E42">
              <w:rPr>
                <w:rFonts w:ascii="Arial" w:hAnsi="Arial" w:cs="Arial"/>
                <w:sz w:val="22"/>
                <w:szCs w:val="22"/>
              </w:rPr>
              <w:t>19</w:t>
            </w:r>
            <w:r w:rsidR="004A6B5C" w:rsidRPr="005D0E42">
              <w:rPr>
                <w:rFonts w:ascii="Arial" w:hAnsi="Arial" w:cs="Arial"/>
                <w:sz w:val="22"/>
                <w:szCs w:val="22"/>
              </w:rPr>
              <w:t>/LN19</w:t>
            </w:r>
            <w:r w:rsidR="00710EEF"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85859" w:rsidRPr="005D0E42">
              <w:rPr>
                <w:rFonts w:ascii="Arial" w:hAnsi="Arial" w:cs="Arial"/>
                <w:sz w:val="22"/>
                <w:szCs w:val="22"/>
              </w:rPr>
              <w:t>Gilet</w:t>
            </w:r>
            <w:r w:rsidR="00710EEF"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710EEF" w:rsidRPr="005D0E42">
              <w:rPr>
                <w:rFonts w:ascii="Arial" w:hAnsi="Arial" w:cs="Arial"/>
                <w:sz w:val="22"/>
                <w:szCs w:val="22"/>
              </w:rPr>
              <w:t>Microfibre</w:t>
            </w:r>
            <w:proofErr w:type="spellEnd"/>
            <w:r w:rsidR="00710EEF" w:rsidRPr="005D0E42">
              <w:rPr>
                <w:rFonts w:ascii="Arial" w:hAnsi="Arial" w:cs="Arial"/>
                <w:sz w:val="22"/>
                <w:szCs w:val="22"/>
              </w:rPr>
              <w:t>/net</w:t>
            </w:r>
            <w:r w:rsidR="00385859"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96C4B" w:rsidRPr="005D0E42">
              <w:rPr>
                <w:rFonts w:ascii="Arial" w:hAnsi="Arial" w:cs="Arial"/>
                <w:sz w:val="22"/>
                <w:szCs w:val="22"/>
              </w:rPr>
              <w:t>–</w:t>
            </w:r>
            <w:r w:rsidR="00385859" w:rsidRPr="005D0E42">
              <w:rPr>
                <w:rFonts w:ascii="Arial" w:hAnsi="Arial" w:cs="Arial"/>
                <w:sz w:val="22"/>
                <w:szCs w:val="22"/>
              </w:rPr>
              <w:t xml:space="preserve"> windproof</w:t>
            </w:r>
            <w:r w:rsidR="00C96C4B" w:rsidRPr="005D0E42">
              <w:rPr>
                <w:rFonts w:ascii="Arial" w:hAnsi="Arial" w:cs="Arial"/>
                <w:sz w:val="22"/>
                <w:szCs w:val="22"/>
              </w:rPr>
              <w:t>, mesh back, no pockets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E6138" w14:textId="0967D1F9" w:rsidR="006C6362" w:rsidRPr="005D0E42" w:rsidRDefault="00C96C4B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</w:t>
            </w:r>
            <w:r w:rsidR="006C6362" w:rsidRPr="005D0E42">
              <w:rPr>
                <w:rFonts w:ascii="Arial" w:hAnsi="Arial" w:cs="Arial"/>
                <w:sz w:val="22"/>
                <w:szCs w:val="22"/>
              </w:rPr>
              <w:t>40</w:t>
            </w:r>
          </w:p>
        </w:tc>
      </w:tr>
      <w:tr w:rsidR="00FC6940" w:rsidRPr="00434B9E" w14:paraId="4A73C736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31" w14:textId="56DE8CE8" w:rsidR="00FC6940" w:rsidRPr="005D0E42" w:rsidRDefault="006673E3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</w:t>
            </w:r>
            <w:r w:rsidR="003D5EDF" w:rsidRPr="005D0E42">
              <w:rPr>
                <w:rFonts w:ascii="Arial" w:hAnsi="Arial" w:cs="Arial"/>
                <w:sz w:val="22"/>
                <w:szCs w:val="22"/>
              </w:rPr>
              <w:t>50126</w:t>
            </w:r>
            <w:r w:rsidR="00AB56F0" w:rsidRPr="005D0E42">
              <w:rPr>
                <w:rFonts w:ascii="Arial" w:hAnsi="Arial" w:cs="Arial"/>
                <w:sz w:val="22"/>
                <w:szCs w:val="22"/>
              </w:rPr>
              <w:t>-MN03</w:t>
            </w:r>
            <w:r w:rsidR="00824C1F" w:rsidRPr="005D0E42">
              <w:rPr>
                <w:rFonts w:ascii="Arial" w:hAnsi="Arial" w:cs="Arial"/>
                <w:sz w:val="22"/>
                <w:szCs w:val="22"/>
              </w:rPr>
              <w:t>/LN33</w:t>
            </w:r>
            <w:r w:rsidR="00AB56F0"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C6940" w:rsidRPr="005D0E42">
              <w:rPr>
                <w:rFonts w:ascii="Arial" w:hAnsi="Arial" w:cs="Arial"/>
                <w:sz w:val="22"/>
                <w:szCs w:val="22"/>
              </w:rPr>
              <w:t xml:space="preserve">Gilet </w:t>
            </w:r>
            <w:r w:rsidR="00AB56F0" w:rsidRPr="005D0E42">
              <w:rPr>
                <w:rFonts w:ascii="Arial" w:hAnsi="Arial" w:cs="Arial"/>
                <w:sz w:val="22"/>
                <w:szCs w:val="22"/>
              </w:rPr>
              <w:t xml:space="preserve">Mission Flow </w:t>
            </w:r>
            <w:r w:rsidR="00FC6940" w:rsidRPr="005D0E42">
              <w:rPr>
                <w:rFonts w:ascii="Arial" w:hAnsi="Arial" w:cs="Arial"/>
                <w:sz w:val="22"/>
                <w:szCs w:val="22"/>
              </w:rPr>
              <w:t xml:space="preserve">– </w:t>
            </w:r>
            <w:r w:rsidR="00385859" w:rsidRPr="005D0E42">
              <w:rPr>
                <w:rFonts w:ascii="Arial" w:hAnsi="Arial" w:cs="Arial"/>
                <w:sz w:val="22"/>
                <w:szCs w:val="22"/>
              </w:rPr>
              <w:t xml:space="preserve">waterproof, </w:t>
            </w:r>
            <w:r w:rsidR="00FC6940" w:rsidRPr="005D0E42">
              <w:rPr>
                <w:rFonts w:ascii="Arial" w:hAnsi="Arial" w:cs="Arial"/>
                <w:sz w:val="22"/>
                <w:szCs w:val="22"/>
              </w:rPr>
              <w:t>mesh back, 3 pockets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32" w14:textId="242F255B" w:rsidR="00FC6940" w:rsidRPr="005D0E42" w:rsidRDefault="00FC6940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48</w:t>
            </w:r>
          </w:p>
          <w:p w14:paraId="4A73C733" w14:textId="0E4B6CAD" w:rsidR="00FC6940" w:rsidRPr="005D0E42" w:rsidRDefault="00FC6940" w:rsidP="00F5715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C6940" w:rsidRPr="00434B9E" w14:paraId="4A73C73D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38" w14:textId="13CFA16A" w:rsidR="00FC6940" w:rsidRPr="005D0E42" w:rsidRDefault="00AB56F0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</w:t>
            </w:r>
            <w:r w:rsidR="0057734B" w:rsidRPr="005D0E42">
              <w:rPr>
                <w:rFonts w:ascii="Arial" w:hAnsi="Arial" w:cs="Arial"/>
                <w:sz w:val="22"/>
                <w:szCs w:val="22"/>
              </w:rPr>
              <w:t>50128</w:t>
            </w:r>
            <w:r w:rsidR="00C40AAB" w:rsidRPr="005D0E42">
              <w:rPr>
                <w:rFonts w:ascii="Arial" w:hAnsi="Arial" w:cs="Arial"/>
                <w:sz w:val="22"/>
                <w:szCs w:val="22"/>
              </w:rPr>
              <w:t>-MN05</w:t>
            </w:r>
            <w:r w:rsidR="001354EC" w:rsidRPr="005D0E42">
              <w:rPr>
                <w:rFonts w:ascii="Arial" w:hAnsi="Arial" w:cs="Arial"/>
                <w:sz w:val="22"/>
                <w:szCs w:val="22"/>
              </w:rPr>
              <w:t>/LN35</w:t>
            </w:r>
            <w:r w:rsidR="00C40AAB"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C6940" w:rsidRPr="005D0E42">
              <w:rPr>
                <w:rFonts w:ascii="Arial" w:hAnsi="Arial" w:cs="Arial"/>
                <w:sz w:val="22"/>
                <w:szCs w:val="22"/>
              </w:rPr>
              <w:t xml:space="preserve">Gilet </w:t>
            </w:r>
            <w:r w:rsidR="00C40AAB" w:rsidRPr="005D0E42">
              <w:rPr>
                <w:rFonts w:ascii="Arial" w:hAnsi="Arial" w:cs="Arial"/>
                <w:sz w:val="22"/>
                <w:szCs w:val="22"/>
              </w:rPr>
              <w:t xml:space="preserve">Mission Flow </w:t>
            </w:r>
            <w:r w:rsidR="00FC6940" w:rsidRPr="005D0E42">
              <w:rPr>
                <w:rFonts w:ascii="Arial" w:hAnsi="Arial" w:cs="Arial"/>
                <w:sz w:val="22"/>
                <w:szCs w:val="22"/>
              </w:rPr>
              <w:t xml:space="preserve">– </w:t>
            </w:r>
            <w:r w:rsidR="00385859" w:rsidRPr="005D0E42">
              <w:rPr>
                <w:rFonts w:ascii="Arial" w:hAnsi="Arial" w:cs="Arial"/>
                <w:sz w:val="22"/>
                <w:szCs w:val="22"/>
              </w:rPr>
              <w:t xml:space="preserve">waterproof, </w:t>
            </w:r>
            <w:r w:rsidR="00FC6940" w:rsidRPr="005D0E42">
              <w:rPr>
                <w:rFonts w:ascii="Arial" w:hAnsi="Arial" w:cs="Arial"/>
                <w:sz w:val="22"/>
                <w:szCs w:val="22"/>
              </w:rPr>
              <w:t>membrane back, 3 pockets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39" w14:textId="4013DF78" w:rsidR="00FC6940" w:rsidRPr="005D0E42" w:rsidRDefault="00FC6940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55</w:t>
            </w:r>
          </w:p>
          <w:p w14:paraId="4A73C73A" w14:textId="7E94DF64" w:rsidR="00FC6940" w:rsidRPr="005D0E42" w:rsidRDefault="00FC6940" w:rsidP="00F5715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609F" w:rsidRPr="00434B9E" w14:paraId="4B5E6C96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5FDF5" w14:textId="45FEA8D7" w:rsidR="00E2609F" w:rsidRPr="005D0E42" w:rsidRDefault="00E2609F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50213-</w:t>
            </w:r>
            <w:r w:rsidR="00F45548" w:rsidRPr="005D0E42">
              <w:rPr>
                <w:rFonts w:ascii="Arial" w:hAnsi="Arial" w:cs="Arial"/>
                <w:sz w:val="22"/>
                <w:szCs w:val="22"/>
              </w:rPr>
              <w:t>M</w:t>
            </w:r>
            <w:r w:rsidRPr="005D0E42">
              <w:rPr>
                <w:rFonts w:ascii="Arial" w:hAnsi="Arial" w:cs="Arial"/>
                <w:sz w:val="22"/>
                <w:szCs w:val="22"/>
              </w:rPr>
              <w:t>L19</w:t>
            </w:r>
            <w:r w:rsidR="001D24D6" w:rsidRPr="005D0E42">
              <w:rPr>
                <w:rFonts w:ascii="Arial" w:hAnsi="Arial" w:cs="Arial"/>
                <w:sz w:val="22"/>
                <w:szCs w:val="22"/>
              </w:rPr>
              <w:t>/LL19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 Jacket </w:t>
            </w:r>
            <w:proofErr w:type="spellStart"/>
            <w:r w:rsidRPr="005D0E42">
              <w:rPr>
                <w:rFonts w:ascii="Arial" w:hAnsi="Arial" w:cs="Arial"/>
                <w:sz w:val="22"/>
                <w:szCs w:val="22"/>
              </w:rPr>
              <w:t>Microfibre</w:t>
            </w:r>
            <w:proofErr w:type="spellEnd"/>
            <w:r w:rsidRPr="005D0E42">
              <w:rPr>
                <w:rFonts w:ascii="Arial" w:hAnsi="Arial" w:cs="Arial"/>
                <w:sz w:val="22"/>
                <w:szCs w:val="22"/>
              </w:rPr>
              <w:t xml:space="preserve"> - Windproof/Water-Repellent/Breathable 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C62FE" w14:textId="6448A7CA" w:rsidR="00E2609F" w:rsidRPr="005D0E42" w:rsidRDefault="00E2609F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55</w:t>
            </w:r>
          </w:p>
        </w:tc>
      </w:tr>
      <w:tr w:rsidR="00E2609F" w:rsidRPr="00434B9E" w14:paraId="69E2BB6A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9187F" w14:textId="1222FC6B" w:rsidR="00E2609F" w:rsidRPr="005D0E42" w:rsidRDefault="00E2609F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50248-ML06</w:t>
            </w:r>
            <w:r w:rsidR="001D24D6" w:rsidRPr="005D0E42">
              <w:rPr>
                <w:rFonts w:ascii="Arial" w:hAnsi="Arial" w:cs="Arial"/>
                <w:sz w:val="22"/>
                <w:szCs w:val="22"/>
              </w:rPr>
              <w:t>/LL06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 Jacket Mission Flow – Waterproof/Breathable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DB702" w14:textId="5DA390DB" w:rsidR="00E2609F" w:rsidRPr="005D0E42" w:rsidRDefault="00E2609F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77</w:t>
            </w:r>
          </w:p>
        </w:tc>
      </w:tr>
      <w:tr w:rsidR="00E2609F" w:rsidRPr="00434B9E" w14:paraId="15036DF9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25E88" w14:textId="568BE155" w:rsidR="00E2609F" w:rsidRPr="005D0E42" w:rsidRDefault="00E2609F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50249-ML06</w:t>
            </w:r>
            <w:r w:rsidR="001D24D6" w:rsidRPr="005D0E42">
              <w:rPr>
                <w:rFonts w:ascii="Arial" w:hAnsi="Arial" w:cs="Arial"/>
                <w:sz w:val="22"/>
                <w:szCs w:val="22"/>
              </w:rPr>
              <w:t>/LL06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 Jacket Winter Flow – Fleece lined/waterproof/breathable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3FE16" w14:textId="77777777" w:rsidR="00E2609F" w:rsidRPr="005D0E42" w:rsidRDefault="00E2609F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92</w:t>
            </w:r>
          </w:p>
          <w:p w14:paraId="19816B70" w14:textId="77777777" w:rsidR="00E2609F" w:rsidRPr="005D0E42" w:rsidRDefault="00E2609F" w:rsidP="00E2609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D24D6" w:rsidRPr="00434B9E" w14:paraId="5D9A3E00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CA62B" w14:textId="4015A075" w:rsidR="001D24D6" w:rsidRPr="005D0E42" w:rsidRDefault="00235AF2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60069-</w:t>
            </w:r>
            <w:r w:rsidR="00172D4C" w:rsidRPr="005D0E42">
              <w:rPr>
                <w:rFonts w:ascii="Arial" w:hAnsi="Arial" w:cs="Arial"/>
                <w:sz w:val="22"/>
                <w:szCs w:val="22"/>
              </w:rPr>
              <w:t>MA89/</w:t>
            </w:r>
            <w:r w:rsidR="002F6291" w:rsidRPr="005D0E42">
              <w:rPr>
                <w:rFonts w:ascii="Arial" w:hAnsi="Arial" w:cs="Arial"/>
                <w:sz w:val="22"/>
                <w:szCs w:val="22"/>
              </w:rPr>
              <w:t>LA89</w:t>
            </w:r>
            <w:r w:rsidR="00161BCE" w:rsidRPr="005D0E42">
              <w:rPr>
                <w:rFonts w:ascii="Arial" w:hAnsi="Arial" w:cs="Arial"/>
                <w:sz w:val="22"/>
                <w:szCs w:val="22"/>
              </w:rPr>
              <w:t xml:space="preserve"> Bib Shorts Lycra </w:t>
            </w:r>
            <w:r w:rsidR="002B1083" w:rsidRPr="005D0E42">
              <w:rPr>
                <w:rFonts w:ascii="Arial" w:hAnsi="Arial" w:cs="Arial"/>
                <w:sz w:val="22"/>
                <w:szCs w:val="22"/>
              </w:rPr>
              <w:t>–</w:t>
            </w:r>
            <w:r w:rsidR="00161BCE" w:rsidRPr="005D0E42">
              <w:rPr>
                <w:rFonts w:ascii="Arial" w:hAnsi="Arial" w:cs="Arial"/>
                <w:sz w:val="22"/>
                <w:szCs w:val="22"/>
              </w:rPr>
              <w:t xml:space="preserve"> Endur</w:t>
            </w:r>
            <w:r w:rsidR="002B1083" w:rsidRPr="005D0E42">
              <w:rPr>
                <w:rFonts w:ascii="Arial" w:hAnsi="Arial" w:cs="Arial"/>
                <w:sz w:val="22"/>
                <w:szCs w:val="22"/>
              </w:rPr>
              <w:t>ance 3D Pad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FA719" w14:textId="75A88CE5" w:rsidR="001D24D6" w:rsidRPr="005D0E42" w:rsidRDefault="002B1083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71</w:t>
            </w:r>
          </w:p>
        </w:tc>
      </w:tr>
      <w:tr w:rsidR="00E2609F" w:rsidRPr="00434B9E" w14:paraId="4A73C744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3F" w14:textId="3779BB56" w:rsidR="00E2609F" w:rsidRPr="005D0E42" w:rsidRDefault="00E2609F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60069-MA49</w:t>
            </w:r>
            <w:r w:rsidR="0000218C" w:rsidRPr="005D0E42">
              <w:rPr>
                <w:rFonts w:ascii="Arial" w:hAnsi="Arial" w:cs="Arial"/>
                <w:sz w:val="22"/>
                <w:szCs w:val="22"/>
              </w:rPr>
              <w:t>/</w:t>
            </w:r>
            <w:r w:rsidR="000A3AB9" w:rsidRPr="005D0E42">
              <w:rPr>
                <w:rFonts w:ascii="Arial" w:hAnsi="Arial" w:cs="Arial"/>
                <w:sz w:val="22"/>
                <w:szCs w:val="22"/>
              </w:rPr>
              <w:t>LA50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 Bib Shorts Lycra – </w:t>
            </w:r>
            <w:r w:rsidR="00965856" w:rsidRPr="005D0E42">
              <w:rPr>
                <w:rFonts w:ascii="Arial" w:hAnsi="Arial" w:cs="Arial"/>
                <w:sz w:val="22"/>
                <w:szCs w:val="22"/>
              </w:rPr>
              <w:t>Z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oom </w:t>
            </w:r>
            <w:r w:rsidR="00360E79" w:rsidRPr="005D0E42">
              <w:rPr>
                <w:rFonts w:ascii="Arial" w:hAnsi="Arial" w:cs="Arial"/>
                <w:sz w:val="22"/>
                <w:szCs w:val="22"/>
              </w:rPr>
              <w:t>X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52891" w:rsidRPr="005D0E42">
              <w:rPr>
                <w:rFonts w:ascii="Arial" w:hAnsi="Arial" w:cs="Arial"/>
                <w:sz w:val="22"/>
                <w:szCs w:val="22"/>
              </w:rPr>
              <w:t>P</w:t>
            </w:r>
            <w:r w:rsidRPr="005D0E42">
              <w:rPr>
                <w:rFonts w:ascii="Arial" w:hAnsi="Arial" w:cs="Arial"/>
                <w:sz w:val="22"/>
                <w:szCs w:val="22"/>
              </w:rPr>
              <w:t>ad</w:t>
            </w:r>
            <w:r w:rsidR="004E3B84"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40" w14:textId="71397864" w:rsidR="00E2609F" w:rsidRPr="005D0E42" w:rsidRDefault="00E2609F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50</w:t>
            </w:r>
          </w:p>
          <w:p w14:paraId="4A73C741" w14:textId="304B0886" w:rsidR="00E2609F" w:rsidRPr="005D0E42" w:rsidRDefault="00E2609F" w:rsidP="00E2609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A3AB9" w:rsidRPr="00434B9E" w14:paraId="62C8A993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56867" w14:textId="3BB4D96C" w:rsidR="000A3AB9" w:rsidRPr="005D0E42" w:rsidRDefault="003F7F3A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60018-MA86/</w:t>
            </w:r>
            <w:r w:rsidR="008D13FD" w:rsidRPr="005D0E42">
              <w:rPr>
                <w:rFonts w:ascii="Arial" w:hAnsi="Arial" w:cs="Arial"/>
                <w:sz w:val="22"/>
                <w:szCs w:val="22"/>
              </w:rPr>
              <w:t xml:space="preserve">LA85 </w:t>
            </w:r>
            <w:r w:rsidR="00B369B7" w:rsidRPr="005D0E42">
              <w:rPr>
                <w:rFonts w:ascii="Arial" w:hAnsi="Arial" w:cs="Arial"/>
                <w:sz w:val="22"/>
                <w:szCs w:val="22"/>
              </w:rPr>
              <w:t xml:space="preserve">Shorts (no bib) Lycra – Endurance 3D </w:t>
            </w:r>
            <w:r w:rsidR="00552891" w:rsidRPr="005D0E42">
              <w:rPr>
                <w:rFonts w:ascii="Arial" w:hAnsi="Arial" w:cs="Arial"/>
                <w:sz w:val="22"/>
                <w:szCs w:val="22"/>
              </w:rPr>
              <w:t>P</w:t>
            </w:r>
            <w:r w:rsidR="00B369B7" w:rsidRPr="005D0E42">
              <w:rPr>
                <w:rFonts w:ascii="Arial" w:hAnsi="Arial" w:cs="Arial"/>
                <w:sz w:val="22"/>
                <w:szCs w:val="22"/>
              </w:rPr>
              <w:t>ad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9789A" w14:textId="77777777" w:rsidR="000A3AB9" w:rsidRPr="005D0E42" w:rsidRDefault="00B369B7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68</w:t>
            </w:r>
          </w:p>
          <w:p w14:paraId="7432FAB3" w14:textId="19FD07D4" w:rsidR="00B369B7" w:rsidRPr="005D0E42" w:rsidRDefault="00B369B7" w:rsidP="00E2609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2609F" w:rsidRPr="00434B9E" w14:paraId="4A73C74B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46" w14:textId="5ED43874" w:rsidR="00E2609F" w:rsidRPr="005D0E42" w:rsidRDefault="00E2609F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60018-MA63</w:t>
            </w:r>
            <w:r w:rsidR="0060315A" w:rsidRPr="005D0E42">
              <w:rPr>
                <w:rFonts w:ascii="Arial" w:hAnsi="Arial" w:cs="Arial"/>
                <w:sz w:val="22"/>
                <w:szCs w:val="22"/>
              </w:rPr>
              <w:t>/LA71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 Shorts (no bib) Lycra – Zoom </w:t>
            </w:r>
            <w:r w:rsidR="00360E79" w:rsidRPr="005D0E42">
              <w:rPr>
                <w:rFonts w:ascii="Arial" w:hAnsi="Arial" w:cs="Arial"/>
                <w:sz w:val="22"/>
                <w:szCs w:val="22"/>
              </w:rPr>
              <w:t>X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52891" w:rsidRPr="005D0E42">
              <w:rPr>
                <w:rFonts w:ascii="Arial" w:hAnsi="Arial" w:cs="Arial"/>
                <w:sz w:val="22"/>
                <w:szCs w:val="22"/>
              </w:rPr>
              <w:t>P</w:t>
            </w:r>
            <w:r w:rsidRPr="005D0E42">
              <w:rPr>
                <w:rFonts w:ascii="Arial" w:hAnsi="Arial" w:cs="Arial"/>
                <w:sz w:val="22"/>
                <w:szCs w:val="22"/>
              </w:rPr>
              <w:t>ad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47" w14:textId="6AC225AF" w:rsidR="00E2609F" w:rsidRPr="005D0E42" w:rsidRDefault="00E2609F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47</w:t>
            </w:r>
          </w:p>
          <w:p w14:paraId="4A73C748" w14:textId="4992C6A2" w:rsidR="00E2609F" w:rsidRPr="005D0E42" w:rsidRDefault="00E2609F" w:rsidP="00E2609F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85A7F" w:rsidRPr="00434B9E" w14:paraId="0CEF905C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905FE" w14:textId="3F830335" w:rsidR="00F85A7F" w:rsidRPr="005D0E42" w:rsidRDefault="00F85A7F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60169</w:t>
            </w:r>
            <w:r w:rsidR="000A27D2" w:rsidRPr="005D0E42">
              <w:rPr>
                <w:rFonts w:ascii="Arial" w:hAnsi="Arial" w:cs="Arial"/>
                <w:sz w:val="22"/>
                <w:szCs w:val="22"/>
              </w:rPr>
              <w:t xml:space="preserve">-MA07/LA52 </w:t>
            </w:r>
            <w:r w:rsidR="00942DB4" w:rsidRPr="005D0E42">
              <w:rPr>
                <w:rFonts w:ascii="Arial" w:hAnsi="Arial" w:cs="Arial"/>
                <w:sz w:val="22"/>
                <w:szCs w:val="22"/>
              </w:rPr>
              <w:t>¾ Bib Tights Lycra</w:t>
            </w:r>
            <w:r w:rsidR="00552891" w:rsidRPr="005D0E42">
              <w:rPr>
                <w:rFonts w:ascii="Arial" w:hAnsi="Arial" w:cs="Arial"/>
                <w:sz w:val="22"/>
                <w:szCs w:val="22"/>
              </w:rPr>
              <w:t xml:space="preserve"> – Endurance 3D Pad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7ADB4" w14:textId="3614D8E8" w:rsidR="00F85A7F" w:rsidRPr="005D0E42" w:rsidRDefault="00FC252A" w:rsidP="00E2609F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77</w:t>
            </w:r>
          </w:p>
        </w:tc>
      </w:tr>
      <w:tr w:rsidR="00552891" w:rsidRPr="00434B9E" w14:paraId="20F3415F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76908" w14:textId="6C003727" w:rsidR="00552891" w:rsidRPr="005D0E42" w:rsidRDefault="00552891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 xml:space="preserve">N60069-MA49 ¾ Bib Tights Lycra – </w:t>
            </w:r>
            <w:r w:rsidR="00965856" w:rsidRPr="005D0E42">
              <w:rPr>
                <w:rFonts w:ascii="Arial" w:hAnsi="Arial" w:cs="Arial"/>
                <w:sz w:val="22"/>
                <w:szCs w:val="22"/>
              </w:rPr>
              <w:t>Z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oom </w:t>
            </w:r>
            <w:r w:rsidR="00360E79" w:rsidRPr="005D0E42">
              <w:rPr>
                <w:rFonts w:ascii="Arial" w:hAnsi="Arial" w:cs="Arial"/>
                <w:sz w:val="22"/>
                <w:szCs w:val="22"/>
              </w:rPr>
              <w:t>X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65856" w:rsidRPr="005D0E42">
              <w:rPr>
                <w:rFonts w:ascii="Arial" w:hAnsi="Arial" w:cs="Arial"/>
                <w:sz w:val="22"/>
                <w:szCs w:val="22"/>
              </w:rPr>
              <w:t>P</w:t>
            </w:r>
            <w:r w:rsidRPr="005D0E42">
              <w:rPr>
                <w:rFonts w:ascii="Arial" w:hAnsi="Arial" w:cs="Arial"/>
                <w:sz w:val="22"/>
                <w:szCs w:val="22"/>
              </w:rPr>
              <w:t>ad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4D261" w14:textId="77777777" w:rsidR="00552891" w:rsidRPr="005D0E42" w:rsidRDefault="00552891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56</w:t>
            </w:r>
          </w:p>
          <w:p w14:paraId="2AA54275" w14:textId="4807F73C" w:rsidR="00552891" w:rsidRPr="005D0E42" w:rsidRDefault="00552891" w:rsidP="005528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2B3E" w:rsidRPr="00434B9E" w14:paraId="172633D6" w14:textId="77777777" w:rsidTr="003C4720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CE148" w14:textId="5D4FF351" w:rsidR="001B2B3E" w:rsidRPr="005D0E42" w:rsidRDefault="001B2B3E" w:rsidP="003C4720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60164-MA07/LA52 ¾ Bib Tights Roubaix – Endurance 3D Pad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B353C" w14:textId="77777777" w:rsidR="001B2B3E" w:rsidRPr="005D0E42" w:rsidRDefault="001B2B3E" w:rsidP="003C4720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80</w:t>
            </w:r>
          </w:p>
        </w:tc>
      </w:tr>
      <w:tr w:rsidR="00552891" w:rsidRPr="00434B9E" w14:paraId="30C2D34F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BAD1C" w14:textId="41B1FE4D" w:rsidR="00552891" w:rsidRPr="005D0E42" w:rsidRDefault="00AE769C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60164</w:t>
            </w:r>
            <w:r w:rsidR="00F237DA" w:rsidRPr="005D0E42">
              <w:rPr>
                <w:rFonts w:ascii="Arial" w:hAnsi="Arial" w:cs="Arial"/>
                <w:sz w:val="22"/>
                <w:szCs w:val="22"/>
              </w:rPr>
              <w:t>-MA24/</w:t>
            </w:r>
            <w:r w:rsidR="00D96EF8" w:rsidRPr="005D0E42">
              <w:rPr>
                <w:rFonts w:ascii="Arial" w:hAnsi="Arial" w:cs="Arial"/>
                <w:sz w:val="22"/>
                <w:szCs w:val="22"/>
              </w:rPr>
              <w:t xml:space="preserve">LA51 ¾ Bib Tights Roubaix -Zoom </w:t>
            </w:r>
            <w:r w:rsidR="00360E79" w:rsidRPr="005D0E42">
              <w:rPr>
                <w:rFonts w:ascii="Arial" w:hAnsi="Arial" w:cs="Arial"/>
                <w:sz w:val="22"/>
                <w:szCs w:val="22"/>
              </w:rPr>
              <w:t>X Pad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D0B9A" w14:textId="1AC8D337" w:rsidR="00552891" w:rsidRPr="005D0E42" w:rsidRDefault="00EF4FBD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59</w:t>
            </w:r>
          </w:p>
        </w:tc>
      </w:tr>
      <w:tr w:rsidR="00552891" w:rsidRPr="00434B9E" w14:paraId="5745798A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8B2FA" w14:textId="6AFE97B6" w:rsidR="00552891" w:rsidRPr="005D0E42" w:rsidRDefault="005D0603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</w:t>
            </w:r>
            <w:r w:rsidR="009E61E0" w:rsidRPr="005D0E42">
              <w:rPr>
                <w:rFonts w:ascii="Arial" w:hAnsi="Arial" w:cs="Arial"/>
                <w:sz w:val="22"/>
                <w:szCs w:val="22"/>
              </w:rPr>
              <w:t>60266-</w:t>
            </w:r>
            <w:r w:rsidR="002F2A20" w:rsidRPr="005D0E42">
              <w:rPr>
                <w:rFonts w:ascii="Arial" w:hAnsi="Arial" w:cs="Arial"/>
                <w:sz w:val="22"/>
                <w:szCs w:val="22"/>
              </w:rPr>
              <w:t xml:space="preserve">MA25/LA88 Bib Tights Roubaix </w:t>
            </w:r>
            <w:r w:rsidR="003F25DC" w:rsidRPr="005D0E42">
              <w:rPr>
                <w:rFonts w:ascii="Arial" w:hAnsi="Arial" w:cs="Arial"/>
                <w:sz w:val="22"/>
                <w:szCs w:val="22"/>
              </w:rPr>
              <w:t>– Endurance 3D Pad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6D426" w14:textId="3DB30D80" w:rsidR="00552891" w:rsidRPr="005D0E42" w:rsidRDefault="00855170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87</w:t>
            </w:r>
          </w:p>
        </w:tc>
      </w:tr>
      <w:tr w:rsidR="00552891" w:rsidRPr="00434B9E" w14:paraId="6E377F47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E72AD" w14:textId="6F9BCCF3" w:rsidR="00552891" w:rsidRPr="005D0E42" w:rsidRDefault="00552891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60266-MA4</w:t>
            </w:r>
            <w:r w:rsidR="00AA6B8C" w:rsidRPr="005D0E42">
              <w:rPr>
                <w:rFonts w:ascii="Arial" w:hAnsi="Arial" w:cs="Arial"/>
                <w:sz w:val="22"/>
                <w:szCs w:val="22"/>
              </w:rPr>
              <w:t>8/</w:t>
            </w:r>
            <w:r w:rsidR="00965856" w:rsidRPr="005D0E42">
              <w:rPr>
                <w:rFonts w:ascii="Arial" w:hAnsi="Arial" w:cs="Arial"/>
                <w:sz w:val="22"/>
                <w:szCs w:val="22"/>
              </w:rPr>
              <w:t>LA53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 Bib Tights Roubaix – </w:t>
            </w:r>
            <w:r w:rsidR="00965856" w:rsidRPr="005D0E42">
              <w:rPr>
                <w:rFonts w:ascii="Arial" w:hAnsi="Arial" w:cs="Arial"/>
                <w:sz w:val="22"/>
                <w:szCs w:val="22"/>
              </w:rPr>
              <w:t>Z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oom </w:t>
            </w:r>
            <w:r w:rsidR="00965856" w:rsidRPr="005D0E42">
              <w:rPr>
                <w:rFonts w:ascii="Arial" w:hAnsi="Arial" w:cs="Arial"/>
                <w:sz w:val="22"/>
                <w:szCs w:val="22"/>
              </w:rPr>
              <w:t>X</w:t>
            </w:r>
            <w:r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65856" w:rsidRPr="005D0E42">
              <w:rPr>
                <w:rFonts w:ascii="Arial" w:hAnsi="Arial" w:cs="Arial"/>
                <w:sz w:val="22"/>
                <w:szCs w:val="22"/>
              </w:rPr>
              <w:t>P</w:t>
            </w:r>
            <w:r w:rsidRPr="005D0E42">
              <w:rPr>
                <w:rFonts w:ascii="Arial" w:hAnsi="Arial" w:cs="Arial"/>
                <w:sz w:val="22"/>
                <w:szCs w:val="22"/>
              </w:rPr>
              <w:t>ad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72A5E" w14:textId="77777777" w:rsidR="00552891" w:rsidRPr="005D0E42" w:rsidRDefault="00552891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66</w:t>
            </w:r>
          </w:p>
          <w:p w14:paraId="4A823C9A" w14:textId="4CFBCCB5" w:rsidR="00552891" w:rsidRPr="005D0E42" w:rsidRDefault="00552891" w:rsidP="005528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52891" w:rsidRPr="00434B9E" w14:paraId="4A73C752" w14:textId="77777777" w:rsidTr="00FC252A">
        <w:trPr>
          <w:trHeight w:val="49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4D" w14:textId="5F7F47DF" w:rsidR="00552891" w:rsidRPr="005D0E42" w:rsidRDefault="00AF3603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560</w:t>
            </w:r>
            <w:r w:rsidR="006112B2" w:rsidRPr="005D0E42">
              <w:rPr>
                <w:rFonts w:ascii="Arial" w:hAnsi="Arial" w:cs="Arial"/>
                <w:sz w:val="22"/>
                <w:szCs w:val="22"/>
              </w:rPr>
              <w:t>1</w:t>
            </w:r>
            <w:r w:rsidRPr="005D0E42">
              <w:rPr>
                <w:rFonts w:ascii="Arial" w:hAnsi="Arial" w:cs="Arial"/>
                <w:sz w:val="22"/>
                <w:szCs w:val="22"/>
              </w:rPr>
              <w:t>8-</w:t>
            </w:r>
            <w:r w:rsidR="00593029" w:rsidRPr="005D0E42">
              <w:rPr>
                <w:rFonts w:ascii="Arial" w:hAnsi="Arial" w:cs="Arial"/>
                <w:sz w:val="22"/>
                <w:szCs w:val="22"/>
              </w:rPr>
              <w:t>MA38/</w:t>
            </w:r>
            <w:r w:rsidR="007505AC" w:rsidRPr="005D0E42">
              <w:rPr>
                <w:rFonts w:ascii="Arial" w:hAnsi="Arial" w:cs="Arial"/>
                <w:sz w:val="22"/>
                <w:szCs w:val="22"/>
              </w:rPr>
              <w:t>UA34</w:t>
            </w:r>
            <w:r w:rsidR="006054FC" w:rsidRPr="005D0E42">
              <w:rPr>
                <w:rFonts w:ascii="Arial" w:hAnsi="Arial" w:cs="Arial"/>
                <w:sz w:val="22"/>
                <w:szCs w:val="22"/>
              </w:rPr>
              <w:t xml:space="preserve"> Skinsuit S/S - Zoom X Pad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4F" w14:textId="215AB2D6" w:rsidR="00552891" w:rsidRPr="005D0E42" w:rsidRDefault="00674236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104</w:t>
            </w:r>
          </w:p>
        </w:tc>
      </w:tr>
      <w:tr w:rsidR="00552891" w:rsidRPr="00434B9E" w14:paraId="4A73C75C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59" w14:textId="563D0255" w:rsidR="00552891" w:rsidRPr="005D0E42" w:rsidRDefault="005339EE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56018-</w:t>
            </w:r>
            <w:r w:rsidR="00FA44AC" w:rsidRPr="005D0E42">
              <w:rPr>
                <w:rFonts w:ascii="Arial" w:hAnsi="Arial" w:cs="Arial"/>
                <w:sz w:val="22"/>
                <w:szCs w:val="22"/>
              </w:rPr>
              <w:t>MA37/</w:t>
            </w:r>
            <w:r w:rsidR="00A6494C" w:rsidRPr="005D0E42">
              <w:rPr>
                <w:rFonts w:ascii="Arial" w:hAnsi="Arial" w:cs="Arial"/>
                <w:sz w:val="22"/>
                <w:szCs w:val="22"/>
              </w:rPr>
              <w:t>UA32 Skinsuit S/S – Zoom X Pad</w:t>
            </w:r>
            <w:r w:rsidR="00E670E7" w:rsidRPr="005D0E42">
              <w:rPr>
                <w:rFonts w:ascii="Arial" w:hAnsi="Arial" w:cs="Arial"/>
                <w:sz w:val="22"/>
                <w:szCs w:val="22"/>
              </w:rPr>
              <w:t xml:space="preserve"> (1 small back pocket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5A" w14:textId="54C2350E" w:rsidR="00552891" w:rsidRPr="005D0E42" w:rsidRDefault="00E670E7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104</w:t>
            </w:r>
          </w:p>
        </w:tc>
      </w:tr>
      <w:tr w:rsidR="00552891" w:rsidRPr="00434B9E" w14:paraId="08E1ADD3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465C9" w14:textId="51F02B18" w:rsidR="00552891" w:rsidRPr="005D0E42" w:rsidRDefault="007E7AB7" w:rsidP="00552891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56028-</w:t>
            </w:r>
            <w:r w:rsidR="006112B2" w:rsidRPr="005D0E42">
              <w:rPr>
                <w:rFonts w:ascii="Arial" w:hAnsi="Arial" w:cs="Arial"/>
                <w:sz w:val="22"/>
                <w:szCs w:val="22"/>
              </w:rPr>
              <w:t>MA38/</w:t>
            </w:r>
            <w:r w:rsidR="00DE67D9" w:rsidRPr="005D0E42">
              <w:rPr>
                <w:rFonts w:ascii="Arial" w:hAnsi="Arial" w:cs="Arial"/>
                <w:sz w:val="22"/>
                <w:szCs w:val="22"/>
              </w:rPr>
              <w:t>UA34</w:t>
            </w:r>
            <w:r w:rsidR="005A4440" w:rsidRPr="005D0E42">
              <w:rPr>
                <w:rFonts w:ascii="Arial" w:hAnsi="Arial" w:cs="Arial"/>
                <w:sz w:val="22"/>
                <w:szCs w:val="22"/>
              </w:rPr>
              <w:t xml:space="preserve"> Skinsuit L/S – Zoom X Pad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BC37" w14:textId="42A47934" w:rsidR="00552891" w:rsidRPr="005D0E42" w:rsidRDefault="002818D3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108</w:t>
            </w:r>
          </w:p>
        </w:tc>
      </w:tr>
      <w:tr w:rsidR="002818D3" w:rsidRPr="00434B9E" w14:paraId="6509D41F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C42E7" w14:textId="221CF77E" w:rsidR="002818D3" w:rsidRPr="005D0E42" w:rsidRDefault="00243F48" w:rsidP="0055289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50628-MA37/</w:t>
            </w:r>
            <w:r w:rsidR="00975B19" w:rsidRPr="005D0E42">
              <w:rPr>
                <w:rFonts w:ascii="Arial" w:hAnsi="Arial" w:cs="Arial"/>
                <w:sz w:val="22"/>
                <w:szCs w:val="22"/>
              </w:rPr>
              <w:t>UA32 Skinsuit L</w:t>
            </w:r>
            <w:r w:rsidR="00A45828" w:rsidRPr="005D0E42">
              <w:rPr>
                <w:rFonts w:ascii="Arial" w:hAnsi="Arial" w:cs="Arial"/>
                <w:sz w:val="22"/>
                <w:szCs w:val="22"/>
              </w:rPr>
              <w:t>/S – Zoom X Pad (1 small back pocket</w:t>
            </w:r>
            <w:r w:rsidR="005423D6" w:rsidRPr="005D0E42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F7009" w14:textId="2658114A" w:rsidR="002818D3" w:rsidRPr="005D0E42" w:rsidRDefault="00A45828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108</w:t>
            </w:r>
          </w:p>
        </w:tc>
      </w:tr>
      <w:tr w:rsidR="00A45828" w:rsidRPr="00434B9E" w14:paraId="00E9DC00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20D0" w14:textId="74A5E888" w:rsidR="00A45828" w:rsidRPr="005D0E42" w:rsidRDefault="003E4268" w:rsidP="0055289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50023-MS</w:t>
            </w:r>
            <w:r w:rsidR="00E9167C" w:rsidRPr="005D0E42">
              <w:rPr>
                <w:rFonts w:ascii="Arial" w:hAnsi="Arial" w:cs="Arial"/>
                <w:sz w:val="22"/>
                <w:szCs w:val="22"/>
              </w:rPr>
              <w:t xml:space="preserve">23/LS23 </w:t>
            </w:r>
            <w:r w:rsidR="005423D6" w:rsidRPr="005D0E42">
              <w:rPr>
                <w:rFonts w:ascii="Arial" w:hAnsi="Arial" w:cs="Arial"/>
                <w:sz w:val="22"/>
                <w:szCs w:val="22"/>
              </w:rPr>
              <w:t xml:space="preserve">Discover (off road) Jersey </w:t>
            </w:r>
            <w:r w:rsidR="008366BF" w:rsidRPr="005D0E42">
              <w:rPr>
                <w:rFonts w:ascii="Arial" w:hAnsi="Arial" w:cs="Arial"/>
                <w:sz w:val="22"/>
                <w:szCs w:val="22"/>
              </w:rPr>
              <w:t>S</w:t>
            </w:r>
            <w:r w:rsidR="00C8786F" w:rsidRPr="005D0E42">
              <w:rPr>
                <w:rFonts w:ascii="Arial" w:hAnsi="Arial" w:cs="Arial"/>
                <w:sz w:val="22"/>
                <w:szCs w:val="22"/>
              </w:rPr>
              <w:t xml:space="preserve">hort </w:t>
            </w:r>
            <w:r w:rsidR="008366BF" w:rsidRPr="005D0E42">
              <w:rPr>
                <w:rFonts w:ascii="Arial" w:hAnsi="Arial" w:cs="Arial"/>
                <w:sz w:val="22"/>
                <w:szCs w:val="22"/>
              </w:rPr>
              <w:t>S</w:t>
            </w:r>
            <w:r w:rsidR="00C8786F" w:rsidRPr="005D0E42">
              <w:rPr>
                <w:rFonts w:ascii="Arial" w:hAnsi="Arial" w:cs="Arial"/>
                <w:sz w:val="22"/>
                <w:szCs w:val="22"/>
              </w:rPr>
              <w:t>leeve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E6EB5" w14:textId="6B656925" w:rsidR="00A45828" w:rsidRPr="005D0E42" w:rsidRDefault="008366BF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36</w:t>
            </w:r>
          </w:p>
        </w:tc>
      </w:tr>
      <w:tr w:rsidR="00A45828" w:rsidRPr="00434B9E" w14:paraId="744244E8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C62BB" w14:textId="1BD694EE" w:rsidR="00A45828" w:rsidRPr="005D0E42" w:rsidRDefault="008366BF" w:rsidP="0055289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50023-ML23/LL23 Discover (off road) Jersey Long Sleeve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45CA1" w14:textId="0497AEB4" w:rsidR="00A45828" w:rsidRPr="005D0E42" w:rsidRDefault="00C84059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39</w:t>
            </w:r>
          </w:p>
        </w:tc>
      </w:tr>
      <w:tr w:rsidR="00A45828" w:rsidRPr="00434B9E" w14:paraId="1B40C7AB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5F709" w14:textId="77EBFB75" w:rsidR="00A45828" w:rsidRPr="005D0E42" w:rsidRDefault="00C84059" w:rsidP="0055289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N61017</w:t>
            </w:r>
            <w:r w:rsidR="00E937E1" w:rsidRPr="005D0E42">
              <w:rPr>
                <w:rFonts w:ascii="Arial" w:hAnsi="Arial" w:cs="Arial"/>
                <w:sz w:val="22"/>
                <w:szCs w:val="22"/>
              </w:rPr>
              <w:t xml:space="preserve">-MP17/LP17 </w:t>
            </w:r>
            <w:r w:rsidR="00434B9E" w:rsidRPr="005D0E42">
              <w:rPr>
                <w:rFonts w:ascii="Arial" w:hAnsi="Arial" w:cs="Arial"/>
                <w:sz w:val="22"/>
                <w:szCs w:val="22"/>
              </w:rPr>
              <w:t>Biker</w:t>
            </w:r>
            <w:r w:rsidR="00E72301" w:rsidRPr="005D0E42">
              <w:rPr>
                <w:rFonts w:ascii="Arial" w:hAnsi="Arial" w:cs="Arial"/>
                <w:sz w:val="22"/>
                <w:szCs w:val="22"/>
              </w:rPr>
              <w:t xml:space="preserve"> Shorts</w:t>
            </w:r>
            <w:r w:rsidR="00434B9E" w:rsidRPr="005D0E42">
              <w:rPr>
                <w:rFonts w:ascii="Arial" w:hAnsi="Arial" w:cs="Arial"/>
                <w:sz w:val="22"/>
                <w:szCs w:val="22"/>
              </w:rPr>
              <w:t xml:space="preserve"> (loose fit MTB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30B2F" w14:textId="1E19807F" w:rsidR="00A45828" w:rsidRPr="005D0E42" w:rsidRDefault="00434B9E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43</w:t>
            </w:r>
          </w:p>
        </w:tc>
      </w:tr>
      <w:tr w:rsidR="00552891" w:rsidRPr="00434B9E" w14:paraId="2B88F335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4B60" w14:textId="7FA35207" w:rsidR="00552891" w:rsidRPr="005D0E42" w:rsidRDefault="00552891" w:rsidP="0055289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Arm Warmers (Roubaix)</w:t>
            </w:r>
            <w:r w:rsidR="00240284"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D0E42">
              <w:rPr>
                <w:rFonts w:ascii="Arial" w:hAnsi="Arial" w:cs="Arial"/>
                <w:sz w:val="22"/>
                <w:szCs w:val="22"/>
              </w:rPr>
              <w:t>Size: 2-3, 4-5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771C1" w14:textId="41226E1B" w:rsidR="00552891" w:rsidRPr="005D0E42" w:rsidRDefault="00552891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15</w:t>
            </w:r>
          </w:p>
        </w:tc>
      </w:tr>
      <w:tr w:rsidR="00552891" w:rsidRPr="00434B9E" w14:paraId="4A73C762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5F" w14:textId="285C9DAE" w:rsidR="00552891" w:rsidRPr="005D0E42" w:rsidRDefault="00552891" w:rsidP="00240284">
            <w:pPr>
              <w:tabs>
                <w:tab w:val="left" w:pos="2740"/>
              </w:tabs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Cycling Cap Size: 54-57, 57-60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3C760" w14:textId="10A841F5" w:rsidR="00552891" w:rsidRPr="005D0E42" w:rsidRDefault="00552891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10</w:t>
            </w:r>
          </w:p>
        </w:tc>
      </w:tr>
      <w:tr w:rsidR="00552891" w:rsidRPr="00434B9E" w14:paraId="4A73C768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3C765" w14:textId="4BFBE808" w:rsidR="00552891" w:rsidRPr="005D0E42" w:rsidRDefault="00552891" w:rsidP="00552891">
            <w:pPr>
              <w:tabs>
                <w:tab w:val="left" w:pos="2740"/>
              </w:tabs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lastRenderedPageBreak/>
              <w:t>Neck Tube (buff) (one size)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3C766" w14:textId="1F175224" w:rsidR="00552891" w:rsidRPr="005D0E42" w:rsidRDefault="00552891" w:rsidP="00552891">
            <w:pPr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6</w:t>
            </w:r>
          </w:p>
        </w:tc>
      </w:tr>
      <w:tr w:rsidR="00552891" w:rsidRPr="00434B9E" w14:paraId="4A73C76C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69" w14:textId="740C6F7E" w:rsidR="00552891" w:rsidRPr="005D0E42" w:rsidRDefault="00552891" w:rsidP="00552891">
            <w:pPr>
              <w:tabs>
                <w:tab w:val="left" w:pos="2740"/>
              </w:tabs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Fleece Winter Hat</w:t>
            </w:r>
            <w:r w:rsidR="00240284" w:rsidRPr="005D0E4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D0E42">
              <w:rPr>
                <w:rFonts w:ascii="Arial" w:hAnsi="Arial" w:cs="Arial"/>
                <w:sz w:val="22"/>
                <w:szCs w:val="22"/>
              </w:rPr>
              <w:t>Size: 54-57, 57-60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3C76A" w14:textId="6F5A908A" w:rsidR="00552891" w:rsidRPr="005D0E42" w:rsidRDefault="00552891" w:rsidP="00552891">
            <w:pPr>
              <w:rPr>
                <w:rFonts w:ascii="Arial" w:hAnsi="Arial" w:cs="Arial"/>
                <w:sz w:val="22"/>
                <w:szCs w:val="22"/>
              </w:rPr>
            </w:pPr>
            <w:r w:rsidRPr="005D0E42">
              <w:rPr>
                <w:rFonts w:ascii="Arial" w:hAnsi="Arial" w:cs="Arial"/>
                <w:sz w:val="22"/>
                <w:szCs w:val="22"/>
              </w:rPr>
              <w:t>£11</w:t>
            </w:r>
          </w:p>
        </w:tc>
      </w:tr>
      <w:tr w:rsidR="00552891" w:rsidRPr="00434B9E" w14:paraId="3D454202" w14:textId="77777777" w:rsidTr="00FC252A">
        <w:trPr>
          <w:trHeight w:val="479"/>
        </w:trPr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86D2C" w14:textId="2F388270" w:rsidR="00552891" w:rsidRPr="005D0E42" w:rsidRDefault="00552891" w:rsidP="00552891">
            <w:pPr>
              <w:tabs>
                <w:tab w:val="left" w:pos="274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1232E" w14:textId="09D06327" w:rsidR="00552891" w:rsidRPr="005D0E42" w:rsidRDefault="00552891" w:rsidP="005528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A73C773" w14:textId="66F4923A" w:rsidR="00F84021" w:rsidRPr="00434B9E" w:rsidRDefault="00F84021" w:rsidP="00EE7B73">
      <w:pPr>
        <w:rPr>
          <w:rFonts w:ascii="Arial" w:hAnsi="Arial" w:cs="Arial"/>
          <w:sz w:val="20"/>
          <w:szCs w:val="20"/>
        </w:rPr>
      </w:pPr>
    </w:p>
    <w:p w14:paraId="4A73C776" w14:textId="3959D059" w:rsidR="00605A68" w:rsidRPr="00434B9E" w:rsidRDefault="00605A68" w:rsidP="00581F64">
      <w:pPr>
        <w:rPr>
          <w:rFonts w:ascii="Arial" w:hAnsi="Arial" w:cs="Arial"/>
          <w:sz w:val="20"/>
          <w:szCs w:val="20"/>
        </w:rPr>
      </w:pPr>
    </w:p>
    <w:p w14:paraId="190E201C" w14:textId="7B00C658" w:rsidR="00581F64" w:rsidRPr="007C0562" w:rsidRDefault="00581F64" w:rsidP="00407125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7C0562">
        <w:rPr>
          <w:rFonts w:ascii="Arial" w:hAnsi="Arial" w:cs="Arial"/>
          <w:b/>
          <w:bCs/>
          <w:sz w:val="20"/>
          <w:szCs w:val="20"/>
        </w:rPr>
        <w:t xml:space="preserve">Payment to be made with order by </w:t>
      </w:r>
      <w:r w:rsidR="00321747">
        <w:rPr>
          <w:rFonts w:ascii="Arial" w:hAnsi="Arial" w:cs="Arial"/>
          <w:b/>
          <w:bCs/>
          <w:sz w:val="20"/>
          <w:szCs w:val="20"/>
        </w:rPr>
        <w:t xml:space="preserve">Friday </w:t>
      </w:r>
      <w:r w:rsidR="002702D2">
        <w:rPr>
          <w:rFonts w:ascii="Arial" w:hAnsi="Arial" w:cs="Arial"/>
          <w:b/>
          <w:bCs/>
          <w:sz w:val="20"/>
          <w:szCs w:val="20"/>
        </w:rPr>
        <w:t>6</w:t>
      </w:r>
      <w:r w:rsidR="002702D2" w:rsidRPr="002702D2">
        <w:rPr>
          <w:rFonts w:ascii="Arial" w:hAnsi="Arial" w:cs="Arial"/>
          <w:b/>
          <w:bCs/>
          <w:sz w:val="20"/>
          <w:szCs w:val="20"/>
          <w:vertAlign w:val="superscript"/>
        </w:rPr>
        <w:t>th</w:t>
      </w:r>
      <w:r w:rsidR="002702D2">
        <w:rPr>
          <w:rFonts w:ascii="Arial" w:hAnsi="Arial" w:cs="Arial"/>
          <w:b/>
          <w:bCs/>
          <w:sz w:val="20"/>
          <w:szCs w:val="20"/>
        </w:rPr>
        <w:t xml:space="preserve"> October</w:t>
      </w:r>
    </w:p>
    <w:p w14:paraId="5EB31CB7" w14:textId="77777777" w:rsidR="007C0562" w:rsidRPr="007C0562" w:rsidRDefault="007C0562" w:rsidP="007C0562">
      <w:pPr>
        <w:pStyle w:val="ListParagraph"/>
        <w:rPr>
          <w:rFonts w:ascii="Arial" w:hAnsi="Arial" w:cs="Arial"/>
          <w:sz w:val="20"/>
          <w:szCs w:val="20"/>
        </w:rPr>
      </w:pPr>
    </w:p>
    <w:p w14:paraId="4F46A7A4" w14:textId="0270AF07" w:rsidR="00581F64" w:rsidRPr="005F3719" w:rsidRDefault="00581F64" w:rsidP="00581F64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5F3719">
        <w:rPr>
          <w:rFonts w:ascii="Arial" w:hAnsi="Arial" w:cs="Arial"/>
          <w:sz w:val="20"/>
          <w:szCs w:val="20"/>
        </w:rPr>
        <w:t xml:space="preserve">Order by e-mail, text or </w:t>
      </w:r>
      <w:proofErr w:type="spellStart"/>
      <w:r w:rsidRPr="005F3719">
        <w:rPr>
          <w:rFonts w:ascii="Arial" w:hAnsi="Arial" w:cs="Arial"/>
          <w:sz w:val="20"/>
          <w:szCs w:val="20"/>
        </w:rPr>
        <w:t>facebook</w:t>
      </w:r>
      <w:proofErr w:type="spellEnd"/>
      <w:r w:rsidRPr="005F3719">
        <w:rPr>
          <w:rFonts w:ascii="Arial" w:hAnsi="Arial" w:cs="Arial"/>
          <w:sz w:val="20"/>
          <w:szCs w:val="20"/>
        </w:rPr>
        <w:t xml:space="preserve"> messenger</w:t>
      </w:r>
    </w:p>
    <w:p w14:paraId="444350E0" w14:textId="77777777" w:rsidR="00581F64" w:rsidRPr="005F3719" w:rsidRDefault="00581F64" w:rsidP="00581F64">
      <w:pPr>
        <w:pStyle w:val="ListParagraph"/>
        <w:rPr>
          <w:rFonts w:ascii="Arial" w:hAnsi="Arial" w:cs="Arial"/>
          <w:sz w:val="20"/>
          <w:szCs w:val="20"/>
        </w:rPr>
      </w:pPr>
    </w:p>
    <w:p w14:paraId="344A1C5F" w14:textId="2D23C2A2" w:rsidR="00581F64" w:rsidRPr="005F3719" w:rsidRDefault="00EE7B73" w:rsidP="00581F64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5F3719">
        <w:rPr>
          <w:rFonts w:ascii="Arial" w:hAnsi="Arial" w:cs="Arial"/>
          <w:sz w:val="20"/>
          <w:szCs w:val="20"/>
        </w:rPr>
        <w:t xml:space="preserve">Payment by </w:t>
      </w:r>
      <w:r w:rsidR="00F84021" w:rsidRPr="005F3719">
        <w:rPr>
          <w:rFonts w:ascii="Arial" w:hAnsi="Arial" w:cs="Arial"/>
          <w:sz w:val="20"/>
          <w:szCs w:val="20"/>
        </w:rPr>
        <w:t xml:space="preserve">Cash, </w:t>
      </w:r>
      <w:r w:rsidRPr="005F3719">
        <w:rPr>
          <w:rFonts w:ascii="Arial" w:hAnsi="Arial" w:cs="Arial"/>
          <w:sz w:val="20"/>
          <w:szCs w:val="20"/>
        </w:rPr>
        <w:t>C</w:t>
      </w:r>
      <w:r w:rsidR="00F84021" w:rsidRPr="005F3719">
        <w:rPr>
          <w:rFonts w:ascii="Arial" w:hAnsi="Arial" w:cs="Arial"/>
          <w:sz w:val="20"/>
          <w:szCs w:val="20"/>
        </w:rPr>
        <w:t>heque</w:t>
      </w:r>
      <w:r w:rsidRPr="005F3719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605A68" w:rsidRPr="005F3719">
        <w:rPr>
          <w:rFonts w:ascii="Arial" w:hAnsi="Arial" w:cs="Arial"/>
          <w:sz w:val="20"/>
          <w:szCs w:val="20"/>
        </w:rPr>
        <w:t>Paypal</w:t>
      </w:r>
      <w:proofErr w:type="spellEnd"/>
      <w:r w:rsidR="00605A68" w:rsidRPr="005F3719">
        <w:rPr>
          <w:rFonts w:ascii="Arial" w:hAnsi="Arial" w:cs="Arial"/>
          <w:sz w:val="20"/>
          <w:szCs w:val="20"/>
        </w:rPr>
        <w:t xml:space="preserve"> (</w:t>
      </w:r>
      <w:r w:rsidR="00512618" w:rsidRPr="005F3719">
        <w:rPr>
          <w:rFonts w:ascii="Arial" w:hAnsi="Arial" w:cs="Arial"/>
          <w:sz w:val="20"/>
          <w:szCs w:val="20"/>
          <w:u w:val="single"/>
        </w:rPr>
        <w:t>Friends and Family</w:t>
      </w:r>
      <w:r w:rsidR="00605A68" w:rsidRPr="005F3719">
        <w:rPr>
          <w:rFonts w:ascii="Arial" w:hAnsi="Arial" w:cs="Arial"/>
          <w:sz w:val="20"/>
          <w:szCs w:val="20"/>
        </w:rPr>
        <w:t xml:space="preserve">) </w:t>
      </w:r>
      <w:r w:rsidR="00623CFE" w:rsidRPr="005F3719">
        <w:rPr>
          <w:rFonts w:ascii="Arial" w:hAnsi="Arial" w:cs="Arial"/>
          <w:sz w:val="20"/>
          <w:szCs w:val="20"/>
        </w:rPr>
        <w:t xml:space="preserve">or bacs </w:t>
      </w:r>
      <w:r w:rsidR="005D0E42">
        <w:rPr>
          <w:rFonts w:ascii="Arial" w:hAnsi="Arial" w:cs="Arial"/>
          <w:sz w:val="20"/>
          <w:szCs w:val="20"/>
        </w:rPr>
        <w:t>–</w:t>
      </w:r>
      <w:r w:rsidRPr="005F3719">
        <w:rPr>
          <w:rFonts w:ascii="Arial" w:hAnsi="Arial" w:cs="Arial"/>
          <w:sz w:val="20"/>
          <w:szCs w:val="20"/>
        </w:rPr>
        <w:t xml:space="preserve"> </w:t>
      </w:r>
      <w:r w:rsidR="005D0E42">
        <w:rPr>
          <w:rFonts w:ascii="Arial" w:hAnsi="Arial" w:cs="Arial"/>
          <w:sz w:val="20"/>
          <w:szCs w:val="20"/>
        </w:rPr>
        <w:t>message</w:t>
      </w:r>
      <w:r w:rsidR="00750E83" w:rsidRPr="005F3719">
        <w:rPr>
          <w:rFonts w:ascii="Arial" w:hAnsi="Arial" w:cs="Arial"/>
          <w:sz w:val="20"/>
          <w:szCs w:val="20"/>
        </w:rPr>
        <w:t xml:space="preserve"> </w:t>
      </w:r>
      <w:r w:rsidR="00623CFE" w:rsidRPr="005F3719">
        <w:rPr>
          <w:rFonts w:ascii="Arial" w:hAnsi="Arial" w:cs="Arial"/>
          <w:sz w:val="20"/>
          <w:szCs w:val="20"/>
        </w:rPr>
        <w:t>me for details</w:t>
      </w:r>
    </w:p>
    <w:p w14:paraId="4A73C778" w14:textId="77777777" w:rsidR="00D86F27" w:rsidRPr="005F3719" w:rsidRDefault="00D86F27" w:rsidP="00D86F27">
      <w:pPr>
        <w:rPr>
          <w:rFonts w:ascii="Arial" w:hAnsi="Arial" w:cs="Arial"/>
          <w:sz w:val="20"/>
          <w:szCs w:val="20"/>
        </w:rPr>
      </w:pPr>
    </w:p>
    <w:p w14:paraId="4A73C779" w14:textId="00E387DD" w:rsidR="00D86F27" w:rsidRPr="005F3719" w:rsidRDefault="00FC6940" w:rsidP="00D86F27">
      <w:pPr>
        <w:pStyle w:val="ListParagraph"/>
        <w:numPr>
          <w:ilvl w:val="0"/>
          <w:numId w:val="1"/>
        </w:numPr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5F3719">
        <w:rPr>
          <w:rFonts w:ascii="Arial" w:hAnsi="Arial" w:cs="Arial"/>
          <w:sz w:val="20"/>
          <w:szCs w:val="20"/>
        </w:rPr>
        <w:t xml:space="preserve">For size guide see </w:t>
      </w:r>
      <w:r w:rsidR="00D86F27" w:rsidRPr="005F3719">
        <w:rPr>
          <w:rFonts w:ascii="Arial" w:hAnsi="Arial" w:cs="Arial"/>
          <w:sz w:val="20"/>
          <w:szCs w:val="20"/>
        </w:rPr>
        <w:t xml:space="preserve">- </w:t>
      </w:r>
      <w:hyperlink r:id="rId8" w:history="1">
        <w:r w:rsidR="00D86F27" w:rsidRPr="005F3719">
          <w:rPr>
            <w:rStyle w:val="Hyperlink"/>
            <w:rFonts w:ascii="Arial" w:hAnsi="Arial" w:cs="Arial"/>
            <w:sz w:val="20"/>
            <w:szCs w:val="20"/>
          </w:rPr>
          <w:t>http://www.kalas.co.uk/size-guide</w:t>
        </w:r>
      </w:hyperlink>
    </w:p>
    <w:p w14:paraId="2B64B633" w14:textId="77777777" w:rsidR="00581F64" w:rsidRPr="005F3719" w:rsidRDefault="00581F64" w:rsidP="00581F64">
      <w:pPr>
        <w:pStyle w:val="ListParagraph"/>
        <w:rPr>
          <w:rFonts w:ascii="Arial" w:hAnsi="Arial" w:cs="Arial"/>
          <w:sz w:val="20"/>
          <w:szCs w:val="20"/>
        </w:rPr>
      </w:pPr>
    </w:p>
    <w:p w14:paraId="33DFCA68" w14:textId="3F37BD51" w:rsidR="00581F64" w:rsidRPr="005F3719" w:rsidRDefault="00581F64" w:rsidP="00D86F2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5F3719">
        <w:rPr>
          <w:rFonts w:ascii="Arial" w:hAnsi="Arial" w:cs="Arial"/>
          <w:sz w:val="20"/>
          <w:szCs w:val="20"/>
        </w:rPr>
        <w:t xml:space="preserve">Ladies fit available – please state with order if </w:t>
      </w:r>
      <w:proofErr w:type="gramStart"/>
      <w:r w:rsidRPr="005F3719">
        <w:rPr>
          <w:rFonts w:ascii="Arial" w:hAnsi="Arial" w:cs="Arial"/>
          <w:sz w:val="20"/>
          <w:szCs w:val="20"/>
        </w:rPr>
        <w:t>required</w:t>
      </w:r>
      <w:proofErr w:type="gramEnd"/>
    </w:p>
    <w:p w14:paraId="4A73C77A" w14:textId="77777777" w:rsidR="00D86F27" w:rsidRPr="005F3719" w:rsidRDefault="00D86F27" w:rsidP="00D86F27">
      <w:pPr>
        <w:rPr>
          <w:rFonts w:ascii="Arial" w:hAnsi="Arial" w:cs="Arial"/>
          <w:sz w:val="20"/>
          <w:szCs w:val="20"/>
        </w:rPr>
      </w:pPr>
    </w:p>
    <w:p w14:paraId="4A73C77B" w14:textId="45BD95ED" w:rsidR="0014278D" w:rsidRPr="005F3719" w:rsidRDefault="00D86F27" w:rsidP="00D86F2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5F3719">
        <w:rPr>
          <w:rFonts w:ascii="Arial" w:hAnsi="Arial" w:cs="Arial"/>
          <w:sz w:val="20"/>
          <w:szCs w:val="20"/>
        </w:rPr>
        <w:t>Pr</w:t>
      </w:r>
      <w:r w:rsidR="003B4F6B" w:rsidRPr="005F3719">
        <w:rPr>
          <w:rFonts w:ascii="Arial" w:hAnsi="Arial" w:cs="Arial"/>
          <w:sz w:val="20"/>
          <w:szCs w:val="20"/>
        </w:rPr>
        <w:t xml:space="preserve">ices listed </w:t>
      </w:r>
      <w:proofErr w:type="gramStart"/>
      <w:r w:rsidR="003B4F6B" w:rsidRPr="005F3719">
        <w:rPr>
          <w:rFonts w:ascii="Arial" w:hAnsi="Arial" w:cs="Arial"/>
          <w:sz w:val="20"/>
          <w:szCs w:val="20"/>
        </w:rPr>
        <w:t>includes</w:t>
      </w:r>
      <w:proofErr w:type="gramEnd"/>
      <w:r w:rsidR="003B4F6B" w:rsidRPr="005F3719">
        <w:rPr>
          <w:rFonts w:ascii="Arial" w:hAnsi="Arial" w:cs="Arial"/>
          <w:sz w:val="20"/>
          <w:szCs w:val="20"/>
        </w:rPr>
        <w:t xml:space="preserve"> Dumfries CC </w:t>
      </w:r>
      <w:r w:rsidRPr="005F3719">
        <w:rPr>
          <w:rFonts w:ascii="Arial" w:hAnsi="Arial" w:cs="Arial"/>
          <w:sz w:val="20"/>
          <w:szCs w:val="20"/>
        </w:rPr>
        <w:t>discount on Kalas</w:t>
      </w:r>
      <w:r w:rsidR="003B4F6B" w:rsidRPr="005F3719">
        <w:rPr>
          <w:rFonts w:ascii="Arial" w:hAnsi="Arial" w:cs="Arial"/>
          <w:sz w:val="20"/>
          <w:szCs w:val="20"/>
        </w:rPr>
        <w:t xml:space="preserve"> prices</w:t>
      </w:r>
      <w:r w:rsidRPr="005F3719">
        <w:rPr>
          <w:rFonts w:ascii="Arial" w:hAnsi="Arial" w:cs="Arial"/>
          <w:sz w:val="20"/>
          <w:szCs w:val="20"/>
        </w:rPr>
        <w:t>.</w:t>
      </w:r>
    </w:p>
    <w:p w14:paraId="169A84B4" w14:textId="77777777" w:rsidR="002F4EA8" w:rsidRPr="005F3719" w:rsidRDefault="002F4EA8" w:rsidP="00FC6940">
      <w:pPr>
        <w:rPr>
          <w:rFonts w:ascii="Arial" w:hAnsi="Arial" w:cs="Arial"/>
          <w:sz w:val="20"/>
          <w:szCs w:val="20"/>
        </w:rPr>
      </w:pPr>
    </w:p>
    <w:p w14:paraId="4E9050F6" w14:textId="4FEE9C1D" w:rsidR="00623CFE" w:rsidRPr="005F3719" w:rsidRDefault="00623CFE" w:rsidP="00321747">
      <w:pPr>
        <w:pStyle w:val="ListParagraph"/>
        <w:rPr>
          <w:rFonts w:ascii="Arial" w:hAnsi="Arial" w:cs="Arial"/>
          <w:sz w:val="20"/>
          <w:szCs w:val="20"/>
        </w:rPr>
      </w:pPr>
    </w:p>
    <w:sectPr w:rsidR="00623CFE" w:rsidRPr="005F3719" w:rsidSect="00331875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85082" w14:textId="77777777" w:rsidR="00DD299E" w:rsidRDefault="00DD299E" w:rsidP="00581F64">
      <w:r>
        <w:separator/>
      </w:r>
    </w:p>
  </w:endnote>
  <w:endnote w:type="continuationSeparator" w:id="0">
    <w:p w14:paraId="634F3C5E" w14:textId="77777777" w:rsidR="00DD299E" w:rsidRDefault="00DD299E" w:rsidP="00581F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BB52D" w14:textId="77777777" w:rsidR="00DD299E" w:rsidRDefault="00DD299E" w:rsidP="00581F64">
      <w:r>
        <w:separator/>
      </w:r>
    </w:p>
  </w:footnote>
  <w:footnote w:type="continuationSeparator" w:id="0">
    <w:p w14:paraId="59E8F395" w14:textId="77777777" w:rsidR="00DD299E" w:rsidRDefault="00DD299E" w:rsidP="00581F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7097D" w14:textId="43D4A3F9" w:rsidR="00581F64" w:rsidRPr="00581F64" w:rsidRDefault="00581F64">
    <w:pPr>
      <w:pStyle w:val="Header"/>
      <w:rPr>
        <w:b/>
        <w:bCs/>
        <w:sz w:val="32"/>
        <w:szCs w:val="32"/>
      </w:rPr>
    </w:pPr>
    <w:r w:rsidRPr="00581F64">
      <w:rPr>
        <w:b/>
        <w:bCs/>
        <w:sz w:val="32"/>
        <w:szCs w:val="32"/>
      </w:rPr>
      <w:t xml:space="preserve">Dumfries CC Kit Order </w:t>
    </w:r>
    <w:r w:rsidR="009C57B9">
      <w:rPr>
        <w:b/>
        <w:bCs/>
        <w:sz w:val="32"/>
        <w:szCs w:val="32"/>
      </w:rPr>
      <w:t>September</w:t>
    </w:r>
    <w:r w:rsidR="00651A78">
      <w:rPr>
        <w:b/>
        <w:bCs/>
        <w:sz w:val="32"/>
        <w:szCs w:val="32"/>
      </w:rPr>
      <w:t xml:space="preserve">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1A6938"/>
    <w:multiLevelType w:val="hybridMultilevel"/>
    <w:tmpl w:val="D6540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C18BA"/>
    <w:multiLevelType w:val="hybridMultilevel"/>
    <w:tmpl w:val="7E5E46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84710980">
    <w:abstractNumId w:val="0"/>
  </w:num>
  <w:num w:numId="2" w16cid:durableId="17850792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sDAwNDIyMjYzNjFQ0lEKTi0uzszPAykwrAUAMqlUXywAAAA="/>
  </w:docVars>
  <w:rsids>
    <w:rsidRoot w:val="000756A0"/>
    <w:rsid w:val="00000A1C"/>
    <w:rsid w:val="0000218C"/>
    <w:rsid w:val="00031A0E"/>
    <w:rsid w:val="000426BE"/>
    <w:rsid w:val="000675F4"/>
    <w:rsid w:val="000756A0"/>
    <w:rsid w:val="000A1D66"/>
    <w:rsid w:val="000A27D2"/>
    <w:rsid w:val="000A3AB9"/>
    <w:rsid w:val="000A4485"/>
    <w:rsid w:val="000B628A"/>
    <w:rsid w:val="000E0BAA"/>
    <w:rsid w:val="000E6753"/>
    <w:rsid w:val="000F6B1A"/>
    <w:rsid w:val="001278CC"/>
    <w:rsid w:val="001313E9"/>
    <w:rsid w:val="001354EC"/>
    <w:rsid w:val="00140A22"/>
    <w:rsid w:val="0014278D"/>
    <w:rsid w:val="00161BCE"/>
    <w:rsid w:val="00171D4D"/>
    <w:rsid w:val="00172D4C"/>
    <w:rsid w:val="00197FF6"/>
    <w:rsid w:val="001B2B3E"/>
    <w:rsid w:val="001B3F39"/>
    <w:rsid w:val="001D24D6"/>
    <w:rsid w:val="001D43B8"/>
    <w:rsid w:val="001E123F"/>
    <w:rsid w:val="001E3545"/>
    <w:rsid w:val="001E4564"/>
    <w:rsid w:val="00214F9C"/>
    <w:rsid w:val="0021765F"/>
    <w:rsid w:val="00235AF2"/>
    <w:rsid w:val="00240284"/>
    <w:rsid w:val="00243F48"/>
    <w:rsid w:val="002702D2"/>
    <w:rsid w:val="0027139F"/>
    <w:rsid w:val="002818D3"/>
    <w:rsid w:val="002B1083"/>
    <w:rsid w:val="002C2876"/>
    <w:rsid w:val="002D582D"/>
    <w:rsid w:val="002F2A20"/>
    <w:rsid w:val="002F4EA8"/>
    <w:rsid w:val="002F6291"/>
    <w:rsid w:val="00302F84"/>
    <w:rsid w:val="00321747"/>
    <w:rsid w:val="00331875"/>
    <w:rsid w:val="00360E79"/>
    <w:rsid w:val="0036534B"/>
    <w:rsid w:val="00385859"/>
    <w:rsid w:val="003B4F6B"/>
    <w:rsid w:val="003D5EDF"/>
    <w:rsid w:val="003E4268"/>
    <w:rsid w:val="003E7EA6"/>
    <w:rsid w:val="003F0D32"/>
    <w:rsid w:val="003F25DC"/>
    <w:rsid w:val="003F7F3A"/>
    <w:rsid w:val="00434B9E"/>
    <w:rsid w:val="00484DC5"/>
    <w:rsid w:val="00485EA2"/>
    <w:rsid w:val="004A136B"/>
    <w:rsid w:val="004A6B5C"/>
    <w:rsid w:val="004E3B84"/>
    <w:rsid w:val="004E724A"/>
    <w:rsid w:val="004E77A5"/>
    <w:rsid w:val="00510004"/>
    <w:rsid w:val="0051195B"/>
    <w:rsid w:val="00512618"/>
    <w:rsid w:val="005203FE"/>
    <w:rsid w:val="005339EE"/>
    <w:rsid w:val="005423D6"/>
    <w:rsid w:val="00552891"/>
    <w:rsid w:val="00566987"/>
    <w:rsid w:val="0057734B"/>
    <w:rsid w:val="00581F64"/>
    <w:rsid w:val="005919F6"/>
    <w:rsid w:val="00593029"/>
    <w:rsid w:val="005A4440"/>
    <w:rsid w:val="005A482A"/>
    <w:rsid w:val="005B595A"/>
    <w:rsid w:val="005C759E"/>
    <w:rsid w:val="005D0603"/>
    <w:rsid w:val="005D0E42"/>
    <w:rsid w:val="005D59B9"/>
    <w:rsid w:val="005F3719"/>
    <w:rsid w:val="0060315A"/>
    <w:rsid w:val="006054FC"/>
    <w:rsid w:val="00605A68"/>
    <w:rsid w:val="006112B2"/>
    <w:rsid w:val="00623CFE"/>
    <w:rsid w:val="00630DA5"/>
    <w:rsid w:val="00651A78"/>
    <w:rsid w:val="00651FBE"/>
    <w:rsid w:val="006673E3"/>
    <w:rsid w:val="00674236"/>
    <w:rsid w:val="006811A5"/>
    <w:rsid w:val="00694C6A"/>
    <w:rsid w:val="006B5707"/>
    <w:rsid w:val="006C6362"/>
    <w:rsid w:val="006F0707"/>
    <w:rsid w:val="00710EEF"/>
    <w:rsid w:val="00736914"/>
    <w:rsid w:val="007505AC"/>
    <w:rsid w:val="00750E83"/>
    <w:rsid w:val="007C0562"/>
    <w:rsid w:val="007C26E3"/>
    <w:rsid w:val="007E7AB7"/>
    <w:rsid w:val="00824C1F"/>
    <w:rsid w:val="008366BF"/>
    <w:rsid w:val="00855170"/>
    <w:rsid w:val="00862D84"/>
    <w:rsid w:val="008637C9"/>
    <w:rsid w:val="008834B3"/>
    <w:rsid w:val="00883EBA"/>
    <w:rsid w:val="008C5415"/>
    <w:rsid w:val="008C5700"/>
    <w:rsid w:val="008D13FD"/>
    <w:rsid w:val="00911E11"/>
    <w:rsid w:val="00914F93"/>
    <w:rsid w:val="0093150C"/>
    <w:rsid w:val="00942DB4"/>
    <w:rsid w:val="00965856"/>
    <w:rsid w:val="00975B19"/>
    <w:rsid w:val="009C57B9"/>
    <w:rsid w:val="009D0163"/>
    <w:rsid w:val="009E61E0"/>
    <w:rsid w:val="00A1363C"/>
    <w:rsid w:val="00A269C9"/>
    <w:rsid w:val="00A416AB"/>
    <w:rsid w:val="00A42A83"/>
    <w:rsid w:val="00A45828"/>
    <w:rsid w:val="00A6494C"/>
    <w:rsid w:val="00A87271"/>
    <w:rsid w:val="00AA4C05"/>
    <w:rsid w:val="00AA6B8C"/>
    <w:rsid w:val="00AB56F0"/>
    <w:rsid w:val="00AE769C"/>
    <w:rsid w:val="00AF3603"/>
    <w:rsid w:val="00B022D4"/>
    <w:rsid w:val="00B06351"/>
    <w:rsid w:val="00B369B7"/>
    <w:rsid w:val="00B44424"/>
    <w:rsid w:val="00B82E4E"/>
    <w:rsid w:val="00C10BD1"/>
    <w:rsid w:val="00C40AAB"/>
    <w:rsid w:val="00C454CA"/>
    <w:rsid w:val="00C5027F"/>
    <w:rsid w:val="00C84059"/>
    <w:rsid w:val="00C8786F"/>
    <w:rsid w:val="00C96C4B"/>
    <w:rsid w:val="00CB26C1"/>
    <w:rsid w:val="00D03B5A"/>
    <w:rsid w:val="00D60CB0"/>
    <w:rsid w:val="00D86F27"/>
    <w:rsid w:val="00D96EF8"/>
    <w:rsid w:val="00D97002"/>
    <w:rsid w:val="00DC5507"/>
    <w:rsid w:val="00DD299E"/>
    <w:rsid w:val="00DE67D9"/>
    <w:rsid w:val="00E1236E"/>
    <w:rsid w:val="00E2609F"/>
    <w:rsid w:val="00E3167F"/>
    <w:rsid w:val="00E631AB"/>
    <w:rsid w:val="00E670E7"/>
    <w:rsid w:val="00E72301"/>
    <w:rsid w:val="00E7420B"/>
    <w:rsid w:val="00E82950"/>
    <w:rsid w:val="00E9167C"/>
    <w:rsid w:val="00E937E1"/>
    <w:rsid w:val="00EE7B73"/>
    <w:rsid w:val="00EE7C7D"/>
    <w:rsid w:val="00EF4FBD"/>
    <w:rsid w:val="00F02438"/>
    <w:rsid w:val="00F13226"/>
    <w:rsid w:val="00F237DA"/>
    <w:rsid w:val="00F45548"/>
    <w:rsid w:val="00F5462D"/>
    <w:rsid w:val="00F56C2B"/>
    <w:rsid w:val="00F57154"/>
    <w:rsid w:val="00F67D3F"/>
    <w:rsid w:val="00F84021"/>
    <w:rsid w:val="00F85A7F"/>
    <w:rsid w:val="00F90422"/>
    <w:rsid w:val="00FA44AC"/>
    <w:rsid w:val="00FB2842"/>
    <w:rsid w:val="00FB5906"/>
    <w:rsid w:val="00FB59D7"/>
    <w:rsid w:val="00FB6692"/>
    <w:rsid w:val="00FC252A"/>
    <w:rsid w:val="00FC6940"/>
    <w:rsid w:val="00FD1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73C713"/>
  <w15:docId w15:val="{CECFB4C1-1D76-46C0-998B-21ED87355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F27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6F2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86F27"/>
    <w:pPr>
      <w:ind w:left="720"/>
      <w:contextualSpacing/>
    </w:pPr>
  </w:style>
  <w:style w:type="table" w:styleId="TableGrid">
    <w:name w:val="Table Grid"/>
    <w:basedOn w:val="TableNormal"/>
    <w:uiPriority w:val="59"/>
    <w:rsid w:val="00D86F27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1261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5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81F6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1F64"/>
    <w:rPr>
      <w:rFonts w:eastAsiaTheme="minorEastAsia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81F6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1F64"/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alas.co.uk/size-guid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A0CB51-241A-43B6-9D5C-324133433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Of Scotland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ry Collins</dc:creator>
  <cp:lastModifiedBy>Ian Gilbert</cp:lastModifiedBy>
  <cp:revision>2</cp:revision>
  <cp:lastPrinted>2021-10-04T19:43:00Z</cp:lastPrinted>
  <dcterms:created xsi:type="dcterms:W3CDTF">2023-09-25T21:01:00Z</dcterms:created>
  <dcterms:modified xsi:type="dcterms:W3CDTF">2023-09-25T21:01:00Z</dcterms:modified>
</cp:coreProperties>
</file>